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B0B19" w14:textId="40E1FF67" w:rsidR="00C8504F" w:rsidRDefault="00C8504F" w:rsidP="00C8504F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چرا باید </w:t>
      </w:r>
      <w:r w:rsidR="004F2621">
        <w:rPr>
          <w:rFonts w:cstheme="minorHAnsi"/>
          <w:lang w:bidi="fa-IR"/>
        </w:rPr>
        <w:t>Vue</w:t>
      </w:r>
      <w:r>
        <w:rPr>
          <w:rFonts w:cstheme="minorHAnsi"/>
          <w:lang w:bidi="fa-IR"/>
        </w:rPr>
        <w:t xml:space="preserve">.js </w:t>
      </w:r>
      <w:r>
        <w:rPr>
          <w:rFonts w:cstheme="minorHAnsi" w:hint="cs"/>
          <w:rtl/>
          <w:lang w:bidi="fa-IR"/>
        </w:rPr>
        <w:t xml:space="preserve"> را  یاد گرفت</w:t>
      </w:r>
    </w:p>
    <w:p w14:paraId="58EBB9C4" w14:textId="30B12B20" w:rsidR="00841ED0" w:rsidRDefault="00C15597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 w:rsidRPr="00C15597">
        <w:rPr>
          <w:rFonts w:cstheme="minorHAnsi"/>
          <w:rtl/>
          <w:lang w:bidi="fa-IR"/>
        </w:rPr>
        <w:t xml:space="preserve">آوردن جملاتی از بزرگان در خصوص </w:t>
      </w:r>
      <w:r w:rsidR="004F2621">
        <w:rPr>
          <w:rFonts w:cstheme="minorHAnsi"/>
          <w:lang w:bidi="fa-IR"/>
        </w:rPr>
        <w:t>Vue</w:t>
      </w:r>
      <w:r w:rsidRPr="00C15597">
        <w:rPr>
          <w:rFonts w:cstheme="minorHAnsi"/>
          <w:lang w:bidi="fa-IR"/>
        </w:rPr>
        <w:t>.js</w:t>
      </w:r>
    </w:p>
    <w:p w14:paraId="54FB80DB" w14:textId="2CBCB0F2" w:rsidR="00FF7AFF" w:rsidRDefault="001C5296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راحتی یادگیری و توسعه با </w:t>
      </w:r>
      <w:r w:rsidR="004F2621">
        <w:rPr>
          <w:rFonts w:cstheme="minorHAnsi"/>
          <w:lang w:bidi="fa-IR"/>
        </w:rPr>
        <w:t>Vue</w:t>
      </w:r>
      <w:r>
        <w:rPr>
          <w:rFonts w:cstheme="minorHAnsi"/>
          <w:lang w:bidi="fa-IR"/>
        </w:rPr>
        <w:t>.js</w:t>
      </w:r>
    </w:p>
    <w:p w14:paraId="1961FAFD" w14:textId="02C4A98B" w:rsidR="001C5296" w:rsidRDefault="00A50B05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سرعت </w:t>
      </w:r>
      <w:r w:rsidR="004F2621">
        <w:rPr>
          <w:rFonts w:cstheme="minorHAnsi"/>
          <w:lang w:bidi="fa-IR"/>
        </w:rPr>
        <w:t>Vue</w:t>
      </w:r>
      <w:r>
        <w:rPr>
          <w:rFonts w:cstheme="minorHAnsi" w:hint="cs"/>
          <w:rtl/>
          <w:lang w:bidi="fa-IR"/>
        </w:rPr>
        <w:t xml:space="preserve"> به دلیل </w:t>
      </w:r>
      <w:r>
        <w:rPr>
          <w:rFonts w:cstheme="minorHAnsi"/>
          <w:lang w:bidi="fa-IR"/>
        </w:rPr>
        <w:t>virtual DOM</w:t>
      </w:r>
      <w:r>
        <w:rPr>
          <w:rFonts w:cstheme="minorHAnsi" w:hint="cs"/>
          <w:rtl/>
          <w:lang w:bidi="fa-IR"/>
        </w:rPr>
        <w:t xml:space="preserve"> بودن آن</w:t>
      </w:r>
    </w:p>
    <w:p w14:paraId="531B2E25" w14:textId="6216DAF8" w:rsidR="00A50B05" w:rsidRDefault="00127A1B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مقایسه سرعت اجرای </w:t>
      </w:r>
      <w:r w:rsidR="004F2621">
        <w:rPr>
          <w:rFonts w:cstheme="minorHAnsi"/>
          <w:lang w:bidi="fa-IR"/>
        </w:rPr>
        <w:t>Vue</w:t>
      </w:r>
      <w:r>
        <w:rPr>
          <w:rFonts w:cstheme="minorHAnsi" w:hint="cs"/>
          <w:rtl/>
          <w:lang w:bidi="fa-IR"/>
        </w:rPr>
        <w:t xml:space="preserve"> در مقایسه با </w:t>
      </w:r>
      <w:r>
        <w:rPr>
          <w:rFonts w:cstheme="minorHAnsi"/>
          <w:lang w:bidi="fa-IR"/>
        </w:rPr>
        <w:t>react</w:t>
      </w:r>
      <w:r>
        <w:rPr>
          <w:rFonts w:cstheme="minorHAnsi" w:hint="cs"/>
          <w:rtl/>
          <w:lang w:bidi="fa-IR"/>
        </w:rPr>
        <w:t xml:space="preserve"> و </w:t>
      </w:r>
      <w:r>
        <w:rPr>
          <w:rFonts w:cstheme="minorHAnsi"/>
          <w:lang w:bidi="fa-IR"/>
        </w:rPr>
        <w:t xml:space="preserve"> angular</w:t>
      </w:r>
    </w:p>
    <w:p w14:paraId="6A24A606" w14:textId="7F5B650B" w:rsidR="00127A1B" w:rsidRDefault="00AF6781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پشتیبانی از </w:t>
      </w:r>
      <w:r>
        <w:rPr>
          <w:rFonts w:cstheme="minorHAnsi"/>
          <w:lang w:bidi="fa-IR"/>
        </w:rPr>
        <w:t>browser</w:t>
      </w:r>
      <w:r>
        <w:rPr>
          <w:rFonts w:cstheme="minorHAnsi" w:hint="cs"/>
          <w:rtl/>
          <w:lang w:bidi="fa-IR"/>
        </w:rPr>
        <w:t xml:space="preserve"> ها</w:t>
      </w:r>
    </w:p>
    <w:p w14:paraId="06CBF71D" w14:textId="4BA58495" w:rsidR="00D25996" w:rsidRDefault="00D25996" w:rsidP="00DC71CB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نشان دادن </w:t>
      </w:r>
      <w:r>
        <w:rPr>
          <w:rFonts w:cstheme="minorHAnsi"/>
          <w:lang w:bidi="fa-IR"/>
        </w:rPr>
        <w:t>Note</w:t>
      </w:r>
      <w:r>
        <w:rPr>
          <w:rFonts w:cstheme="minorHAnsi" w:hint="cs"/>
          <w:rtl/>
          <w:lang w:bidi="fa-IR"/>
        </w:rPr>
        <w:t xml:space="preserve"> ها در هر قسمت که لازم باشد با </w:t>
      </w:r>
      <w:r w:rsidR="00C556F3">
        <w:rPr>
          <w:rFonts w:cstheme="minorHAnsi" w:hint="cs"/>
          <w:rtl/>
          <w:lang w:bidi="fa-IR"/>
        </w:rPr>
        <w:t>ر</w:t>
      </w:r>
      <w:r>
        <w:rPr>
          <w:rFonts w:cstheme="minorHAnsi" w:hint="cs"/>
          <w:rtl/>
          <w:lang w:bidi="fa-IR"/>
        </w:rPr>
        <w:t>نگ و آیکون مشخص</w:t>
      </w:r>
    </w:p>
    <w:p w14:paraId="3F139353" w14:textId="422F91AA" w:rsidR="00DC71CB" w:rsidRDefault="00C8504F" w:rsidP="00DC71CB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Initializing an instance of </w:t>
      </w:r>
      <w:r w:rsidR="004F2621">
        <w:rPr>
          <w:rFonts w:cstheme="minorHAnsi"/>
          <w:lang w:bidi="fa-IR"/>
        </w:rPr>
        <w:t>Vue</w:t>
      </w:r>
    </w:p>
    <w:p w14:paraId="2FB4B918" w14:textId="430FC461" w:rsidR="00C8504F" w:rsidRDefault="004F2621" w:rsidP="00C8504F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Lifecycle of Vue</w:t>
      </w:r>
    </w:p>
    <w:p w14:paraId="4EED91AF" w14:textId="4282CE21" w:rsidR="00B059C1" w:rsidRDefault="00B059C1" w:rsidP="00B059C1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Vue add getters/setters, to makes the data properties reactive </w:t>
      </w:r>
    </w:p>
    <w:p w14:paraId="74CFFF8A" w14:textId="56C46404" w:rsidR="004F2621" w:rsidRDefault="00C15B1F" w:rsidP="004F2621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Two caveats about Vue properties, you should care about</w:t>
      </w:r>
    </w:p>
    <w:p w14:paraId="473DCFC2" w14:textId="7DE997BF" w:rsidR="00C15B1F" w:rsidRDefault="00C15B1F" w:rsidP="00C15B1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You can only modify properties, that are defined in data in the data object</w:t>
      </w:r>
    </w:p>
    <w:p w14:paraId="14824D30" w14:textId="48219A7F" w:rsidR="002C70FC" w:rsidRDefault="002C70FC" w:rsidP="002C70FC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You can’t add/remove properties at runtime</w:t>
      </w:r>
    </w:p>
    <w:p w14:paraId="740F1406" w14:textId="77777777" w:rsidR="002C7DCF" w:rsidRDefault="002C7DCF" w:rsidP="002C7DC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The reason why, because data properties are converted to getter/setter during the creation stage of Vue lifecycle</w:t>
      </w:r>
    </w:p>
    <w:p w14:paraId="4C30D9AB" w14:textId="209C4628" w:rsidR="002C7DCF" w:rsidRDefault="00983F3A" w:rsidP="00891DB4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Vue changes the data properties, this makes it more difficult to inspect th</w:t>
      </w:r>
      <w:r w:rsidR="00BF3254">
        <w:rPr>
          <w:rFonts w:cstheme="minorHAnsi"/>
          <w:lang w:bidi="fa-IR"/>
        </w:rPr>
        <w:t>ese</w:t>
      </w:r>
      <w:r>
        <w:rPr>
          <w:rFonts w:cstheme="minorHAnsi"/>
          <w:lang w:bidi="fa-IR"/>
        </w:rPr>
        <w:t xml:space="preserve"> properties</w:t>
      </w:r>
    </w:p>
    <w:p w14:paraId="06B6695D" w14:textId="77477023" w:rsidR="006314E2" w:rsidRPr="00D44AD8" w:rsidRDefault="006314E2" w:rsidP="006314E2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You can examine the vue data with a useful Chrome extension, called </w:t>
      </w:r>
      <w:r w:rsidRPr="006314E2">
        <w:rPr>
          <w:rFonts w:cstheme="minorHAnsi"/>
          <w:b/>
          <w:bCs/>
          <w:lang w:bidi="fa-IR"/>
        </w:rPr>
        <w:t>Vue Dev Tools</w:t>
      </w:r>
    </w:p>
    <w:p w14:paraId="0AA5EF25" w14:textId="2A5211CC" w:rsidR="00D44AD8" w:rsidRDefault="00350A47" w:rsidP="00D44AD8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 w:hint="cs"/>
          <w:b/>
          <w:bCs/>
          <w:rtl/>
          <w:lang w:bidi="fa-IR"/>
        </w:rPr>
        <w:t xml:space="preserve"> </w:t>
      </w:r>
      <w:r>
        <w:rPr>
          <w:rFonts w:cstheme="minorHAnsi"/>
          <w:lang w:bidi="fa-IR"/>
        </w:rPr>
        <w:t>Vue data properties Naming Rules:</w:t>
      </w:r>
    </w:p>
    <w:p w14:paraId="7291F428" w14:textId="0F41B4B3" w:rsidR="00C15597" w:rsidRDefault="00BD241C" w:rsidP="00350A47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Should</w:t>
      </w:r>
      <w:r w:rsidR="00350A47" w:rsidRPr="00350A47">
        <w:rPr>
          <w:rFonts w:cstheme="minorHAnsi"/>
          <w:lang w:bidi="fa-IR"/>
        </w:rPr>
        <w:t xml:space="preserve"> follow JavaScript naming rules</w:t>
      </w:r>
    </w:p>
    <w:p w14:paraId="41E17BC0" w14:textId="77777777" w:rsidR="00BD241C" w:rsidRDefault="00BD241C" w:rsidP="00350A47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Should start with a letter</w:t>
      </w:r>
    </w:p>
    <w:p w14:paraId="0EF21C64" w14:textId="77777777" w:rsidR="00BD4890" w:rsidRDefault="00BD4890" w:rsidP="00BD241C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Are case-sensitive</w:t>
      </w:r>
    </w:p>
    <w:p w14:paraId="17239F14" w14:textId="77777777" w:rsidR="00BD4890" w:rsidRDefault="00BD4890" w:rsidP="00BD4890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Reserved words cannot be used</w:t>
      </w:r>
    </w:p>
    <w:p w14:paraId="47B3AD91" w14:textId="77777777" w:rsidR="00BD4890" w:rsidRDefault="00BD4890" w:rsidP="00BD4890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Should not start with dollar sign or underscore (The reason why is, those properties can conflict with internal Vue operations)</w:t>
      </w:r>
    </w:p>
    <w:p w14:paraId="5A0D838A" w14:textId="7DD1491F" w:rsidR="00350A47" w:rsidRDefault="00BD241C" w:rsidP="004C15D0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  </w:t>
      </w:r>
      <w:r>
        <w:rPr>
          <w:rFonts w:cstheme="minorHAnsi" w:hint="cs"/>
          <w:rtl/>
          <w:lang w:bidi="fa-IR"/>
        </w:rPr>
        <w:t xml:space="preserve"> </w:t>
      </w:r>
      <w:r w:rsidR="00CA637C">
        <w:rPr>
          <w:rFonts w:cstheme="minorHAnsi"/>
          <w:lang w:bidi="fa-IR"/>
        </w:rPr>
        <w:t>Binding Text Options</w:t>
      </w:r>
    </w:p>
    <w:p w14:paraId="60EF2032" w14:textId="7739983A" w:rsidR="00CA637C" w:rsidRDefault="00CA637C" w:rsidP="00CA637C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Semantic syntax</w:t>
      </w:r>
    </w:p>
    <w:p w14:paraId="7357275B" w14:textId="1B53CAFA" w:rsidR="00CA637C" w:rsidRDefault="00CA637C" w:rsidP="00CA637C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Declarative syntax</w:t>
      </w:r>
    </w:p>
    <w:p w14:paraId="2D94FE0B" w14:textId="506DFBA2" w:rsidR="00CA637C" w:rsidRDefault="00CA637C" w:rsidP="00CA637C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/>
          <w:lang w:bidi="fa-IR"/>
        </w:rPr>
        <w:t>One-time bindings</w:t>
      </w:r>
      <w:r>
        <w:rPr>
          <w:rFonts w:cstheme="minorHAnsi" w:hint="cs"/>
          <w:rtl/>
          <w:lang w:bidi="fa-IR"/>
        </w:rPr>
        <w:t xml:space="preserve"> </w:t>
      </w:r>
    </w:p>
    <w:p w14:paraId="103B1891" w14:textId="07BBECF1" w:rsidR="00A359F2" w:rsidRDefault="00A359F2" w:rsidP="00CA637C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v-text directive</w:t>
      </w:r>
    </w:p>
    <w:p w14:paraId="4F7D8948" w14:textId="6A286E2F" w:rsidR="00A359F2" w:rsidRDefault="00A359F2" w:rsidP="00A359F2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v-once directive</w:t>
      </w:r>
    </w:p>
    <w:p w14:paraId="18774043" w14:textId="71F99E4E" w:rsidR="00CA637C" w:rsidRDefault="00056E4E" w:rsidP="00A359F2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One-time </w:t>
      </w:r>
      <w:proofErr w:type="spellStart"/>
      <w:r>
        <w:rPr>
          <w:rFonts w:cstheme="minorHAnsi"/>
          <w:lang w:bidi="fa-IR"/>
        </w:rPr>
        <w:t>bindigs</w:t>
      </w:r>
      <w:proofErr w:type="spellEnd"/>
      <w:r>
        <w:rPr>
          <w:rFonts w:cstheme="minorHAnsi"/>
          <w:lang w:bidi="fa-IR"/>
        </w:rPr>
        <w:t xml:space="preserve"> is used for optimizing performance</w:t>
      </w:r>
    </w:p>
    <w:p w14:paraId="062FF969" w14:textId="63A06E7E" w:rsidR="00CA637C" w:rsidRDefault="00A359F2" w:rsidP="00CA637C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v-html directive</w:t>
      </w:r>
    </w:p>
    <w:p w14:paraId="1CBBC3D3" w14:textId="672D6434" w:rsidR="00DE16FA" w:rsidRDefault="00DE16FA" w:rsidP="00DE16FA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v-html directive binding caveats</w:t>
      </w:r>
    </w:p>
    <w:p w14:paraId="5369FE6C" w14:textId="5AEC63FA" w:rsidR="00DE16FA" w:rsidRPr="00C15597" w:rsidRDefault="0059518A" w:rsidP="0059518A">
      <w:pPr>
        <w:pStyle w:val="ListParagraph"/>
        <w:numPr>
          <w:ilvl w:val="0"/>
          <w:numId w:val="1"/>
        </w:numPr>
        <w:bidi/>
        <w:rPr>
          <w:rFonts w:cstheme="minorHAnsi" w:hint="cs"/>
          <w:rtl/>
          <w:lang w:bidi="fa-IR"/>
        </w:rPr>
      </w:pPr>
      <w:r w:rsidRPr="0059518A">
        <w:rPr>
          <w:rFonts w:cstheme="minorHAnsi"/>
          <w:lang w:bidi="fa-IR"/>
        </w:rPr>
        <w:t>Don’t bind to user-generated HTML, because of security concerns</w:t>
      </w:r>
      <w:r>
        <w:rPr>
          <w:rFonts w:cstheme="minorHAnsi"/>
          <w:lang w:bidi="fa-IR"/>
        </w:rPr>
        <w:t xml:space="preserve"> (like </w:t>
      </w:r>
      <w:r w:rsidRPr="0059518A">
        <w:rPr>
          <w:rFonts w:cstheme="minorHAnsi"/>
          <w:lang w:bidi="fa-IR"/>
        </w:rPr>
        <w:t>cross-site scripting attack</w:t>
      </w:r>
      <w:r>
        <w:rPr>
          <w:rFonts w:cstheme="minorHAnsi"/>
          <w:lang w:bidi="fa-IR"/>
        </w:rPr>
        <w:t>)</w:t>
      </w:r>
      <w:bookmarkStart w:id="0" w:name="_GoBack"/>
      <w:bookmarkEnd w:id="0"/>
      <w:r>
        <w:rPr>
          <w:rFonts w:cstheme="minorHAnsi"/>
          <w:lang w:bidi="fa-IR"/>
        </w:rPr>
        <w:t xml:space="preserve"> </w:t>
      </w:r>
    </w:p>
    <w:sectPr w:rsidR="00DE16FA" w:rsidRPr="00C15597" w:rsidSect="00C15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94950"/>
    <w:multiLevelType w:val="hybridMultilevel"/>
    <w:tmpl w:val="9DAA2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F02ED"/>
    <w:multiLevelType w:val="hybridMultilevel"/>
    <w:tmpl w:val="E4681D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MTOwMDcwMzM2tjRW0lEKTi0uzszPAykwqgUAqlUz8CwAAAA="/>
  </w:docVars>
  <w:rsids>
    <w:rsidRoot w:val="00B45883"/>
    <w:rsid w:val="00056E4E"/>
    <w:rsid w:val="000E2CC7"/>
    <w:rsid w:val="000E4F30"/>
    <w:rsid w:val="00127A1B"/>
    <w:rsid w:val="00162B29"/>
    <w:rsid w:val="001C5296"/>
    <w:rsid w:val="002C70FC"/>
    <w:rsid w:val="002C7DCF"/>
    <w:rsid w:val="00350A47"/>
    <w:rsid w:val="003D7CF4"/>
    <w:rsid w:val="004C15D0"/>
    <w:rsid w:val="004F2621"/>
    <w:rsid w:val="005400F2"/>
    <w:rsid w:val="0059518A"/>
    <w:rsid w:val="006314E2"/>
    <w:rsid w:val="00841ED0"/>
    <w:rsid w:val="00891DB4"/>
    <w:rsid w:val="00983F3A"/>
    <w:rsid w:val="00A359F2"/>
    <w:rsid w:val="00A50B05"/>
    <w:rsid w:val="00AF6781"/>
    <w:rsid w:val="00B059C1"/>
    <w:rsid w:val="00B45883"/>
    <w:rsid w:val="00BD241C"/>
    <w:rsid w:val="00BD4890"/>
    <w:rsid w:val="00BF3254"/>
    <w:rsid w:val="00C15597"/>
    <w:rsid w:val="00C15B1F"/>
    <w:rsid w:val="00C556F3"/>
    <w:rsid w:val="00C8504F"/>
    <w:rsid w:val="00CA637C"/>
    <w:rsid w:val="00D25996"/>
    <w:rsid w:val="00D376DB"/>
    <w:rsid w:val="00D44AD8"/>
    <w:rsid w:val="00DC71CB"/>
    <w:rsid w:val="00DE16FA"/>
    <w:rsid w:val="00E23B56"/>
    <w:rsid w:val="00FF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21D15C23"/>
  <w15:chartTrackingRefBased/>
  <w15:docId w15:val="{061C6A0B-D002-4E3D-930C-3D7519C79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41</cp:revision>
  <dcterms:created xsi:type="dcterms:W3CDTF">2019-10-13T13:14:00Z</dcterms:created>
  <dcterms:modified xsi:type="dcterms:W3CDTF">2019-10-14T12:35:00Z</dcterms:modified>
</cp:coreProperties>
</file>